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བ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༦ན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༦བ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༧ན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༧བ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༨ན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༨བ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༩ན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༩བ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༢༠ན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༢༠བ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༢༡ན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༢༡བ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༢༢ན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༢༢བ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༢༣ན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༢༣བ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༢༤ན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༤བ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༥ན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༥བ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༦ན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༦བ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༧ན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༧བ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༨ན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༨བ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༩ན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༩བ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༣༠ན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༣༠བ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༣༡ན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༣༡བ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༣༢ན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༣༢བ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༣༣ན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༣༣བ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༣༤ན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༤བ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༥ན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 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 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e798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1Z</dcterms:created>
  <dcterms:modified xsi:type="dcterms:W3CDTF">2017-05-10T21:02:01Z</dcterms:modified>
</cp:coreProperties>
</file>